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20B067" w14:textId="77777777" w:rsidR="00814B16" w:rsidRPr="00037A4C" w:rsidRDefault="00814B16" w:rsidP="00814B16">
      <w:pPr>
        <w:rPr>
          <w:rFonts w:ascii="Segoe UI Light" w:hAnsi="Segoe UI Light"/>
          <w:noProof/>
          <w:color w:val="C00000"/>
          <w:kern w:val="16"/>
          <w:sz w:val="56"/>
        </w:rPr>
      </w:pPr>
      <w:bookmarkStart w:id="0" w:name="_Hlk10039170"/>
      <w:r w:rsidRPr="00037A4C">
        <w:rPr>
          <w:noProof/>
        </w:rPr>
        <w:drawing>
          <wp:anchor distT="0" distB="0" distL="114300" distR="114300" simplePos="0" relativeHeight="251659264" behindDoc="1" locked="0" layoutInCell="1" allowOverlap="1" wp14:anchorId="34841DEC" wp14:editId="4B7CC36C">
            <wp:simplePos x="0" y="0"/>
            <wp:positionH relativeFrom="page">
              <wp:align>left</wp:align>
            </wp:positionH>
            <wp:positionV relativeFrom="paragraph">
              <wp:posOffset>-913282</wp:posOffset>
            </wp:positionV>
            <wp:extent cx="7764379" cy="10047878"/>
            <wp:effectExtent l="0" t="0" r="8255" b="0"/>
            <wp:wrapNone/>
            <wp:docPr id="75" name="Picture 75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picture containing shap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4379" cy="100478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1C31D7" w14:textId="77777777" w:rsidR="00814B16" w:rsidRPr="00037A4C" w:rsidRDefault="00814B16" w:rsidP="00814B16"/>
    <w:p w14:paraId="2AB0D774" w14:textId="77777777" w:rsidR="00814B16" w:rsidRPr="00037A4C" w:rsidRDefault="00814B16" w:rsidP="00814B16">
      <w:r w:rsidRPr="00037A4C">
        <w:rPr>
          <w:rFonts w:eastAsia="Calibri"/>
          <w:noProof/>
        </w:rPr>
        <w:drawing>
          <wp:anchor distT="0" distB="0" distL="114300" distR="114300" simplePos="0" relativeHeight="251660288" behindDoc="0" locked="0" layoutInCell="1" allowOverlap="1" wp14:anchorId="0C61D42A" wp14:editId="2014FF24">
            <wp:simplePos x="0" y="0"/>
            <wp:positionH relativeFrom="page">
              <wp:posOffset>1751965</wp:posOffset>
            </wp:positionH>
            <wp:positionV relativeFrom="paragraph">
              <wp:posOffset>179070</wp:posOffset>
            </wp:positionV>
            <wp:extent cx="4867910" cy="1532255"/>
            <wp:effectExtent l="0" t="0" r="8890" b="0"/>
            <wp:wrapThrough wrapText="bothSides">
              <wp:wrapPolygon edited="0">
                <wp:start x="0" y="0"/>
                <wp:lineTo x="0" y="21215"/>
                <wp:lineTo x="21555" y="21215"/>
                <wp:lineTo x="21555" y="0"/>
                <wp:lineTo x="0" y="0"/>
              </wp:wrapPolygon>
            </wp:wrapThrough>
            <wp:docPr id="76" name="Picture 76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Logo, company nam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910" cy="1532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464884" w14:textId="77777777" w:rsidR="00814B16" w:rsidRPr="00037A4C" w:rsidRDefault="00814B16" w:rsidP="00814B16"/>
    <w:p w14:paraId="6C58E5D0" w14:textId="77777777" w:rsidR="00814B16" w:rsidRPr="00037A4C" w:rsidRDefault="00814B16" w:rsidP="00814B16"/>
    <w:p w14:paraId="2975520D" w14:textId="77777777" w:rsidR="00814B16" w:rsidRPr="00037A4C" w:rsidRDefault="00814B16" w:rsidP="00814B16"/>
    <w:p w14:paraId="14D98F5F" w14:textId="77777777" w:rsidR="00814B16" w:rsidRPr="00037A4C" w:rsidRDefault="00814B16" w:rsidP="00814B16"/>
    <w:p w14:paraId="795DF065" w14:textId="77777777" w:rsidR="00814B16" w:rsidRPr="00037A4C" w:rsidRDefault="00814B16" w:rsidP="00814B16"/>
    <w:p w14:paraId="23DC5E6F" w14:textId="77777777" w:rsidR="00814B16" w:rsidRPr="00037A4C" w:rsidRDefault="00814B16" w:rsidP="00814B16"/>
    <w:p w14:paraId="581F9905" w14:textId="6FBCCF7E" w:rsidR="00814B16" w:rsidRPr="00037A4C" w:rsidRDefault="00DC798F" w:rsidP="00814B1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218B" wp14:editId="1707EBCD">
                <wp:simplePos x="0" y="0"/>
                <wp:positionH relativeFrom="column">
                  <wp:posOffset>-523875</wp:posOffset>
                </wp:positionH>
                <wp:positionV relativeFrom="paragraph">
                  <wp:posOffset>207328</wp:posOffset>
                </wp:positionV>
                <wp:extent cx="6400800" cy="1409700"/>
                <wp:effectExtent l="0" t="0" r="0" b="0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0800" cy="1409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F993B1" w14:textId="454A7E09" w:rsidR="00A64297" w:rsidRDefault="001C4206" w:rsidP="00814B16">
                            <w:pPr>
                              <w:pStyle w:val="TOC4"/>
                            </w:pPr>
                            <w:r>
                              <w:t>Functional Specs</w:t>
                            </w:r>
                            <w:r w:rsidR="00186C9F">
                              <w:t xml:space="preserve"> Document for </w:t>
                            </w:r>
                            <w:r w:rsidR="000E7939">
                              <w:t>Augusta</w:t>
                            </w:r>
                          </w:p>
                          <w:p w14:paraId="20D92DCE" w14:textId="045F2866" w:rsidR="00814B16" w:rsidRPr="00D2574C" w:rsidRDefault="00346873" w:rsidP="00814B16">
                            <w:pPr>
                              <w:pStyle w:val="TOC4"/>
                              <w:rPr>
                                <w:sz w:val="56"/>
                              </w:rPr>
                            </w:pPr>
                            <w:r>
                              <w:t>EXT</w:t>
                            </w:r>
                            <w:r w:rsidR="00B61819">
                              <w:t>104</w:t>
                            </w:r>
                            <w:r w:rsidR="00380AD9">
                              <w:t>MI</w:t>
                            </w:r>
                            <w:r w:rsidR="00A64297">
                              <w:t xml:space="preserve"> </w:t>
                            </w:r>
                          </w:p>
                          <w:p w14:paraId="46BEED09" w14:textId="77777777" w:rsidR="00814B16" w:rsidRPr="00D2574C" w:rsidRDefault="00814B16" w:rsidP="00814B16">
                            <w:pPr>
                              <w:rPr>
                                <w:rFonts w:cs="Segoe UI"/>
                                <w:sz w:val="7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54218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41.25pt;margin-top:16.35pt;width:7in;height:11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" filled="f" stroked="f" strokeweight=".5pt">
                <v:textbox>
                  <w:txbxContent>
                    <w:p w14:paraId="49F993B1" w14:textId="454A7E09" w:rsidR="00A64297" w:rsidRDefault="001C4206" w:rsidP="00814B16">
                      <w:pPr>
                        <w:pStyle w:val="TOC4"/>
                      </w:pPr>
                      <w:r>
                        <w:t>Functional Specs</w:t>
                      </w:r>
                      <w:r w:rsidR="00186C9F">
                        <w:t xml:space="preserve"> Document for </w:t>
                      </w:r>
                      <w:r w:rsidR="000E7939">
                        <w:t>Augusta</w:t>
                      </w:r>
                    </w:p>
                    <w:p w14:paraId="20D92DCE" w14:textId="045F2866" w:rsidR="00814B16" w:rsidRPr="00D2574C" w:rsidRDefault="00346873" w:rsidP="00814B16">
                      <w:pPr>
                        <w:pStyle w:val="TOC4"/>
                        <w:rPr>
                          <w:sz w:val="56"/>
                        </w:rPr>
                      </w:pPr>
                      <w:r>
                        <w:t>EXT</w:t>
                      </w:r>
                      <w:r w:rsidR="00B61819">
                        <w:t>104</w:t>
                      </w:r>
                      <w:r w:rsidR="00380AD9">
                        <w:t>MI</w:t>
                      </w:r>
                      <w:r w:rsidR="00A64297">
                        <w:t xml:space="preserve"> </w:t>
                      </w:r>
                    </w:p>
                    <w:p w14:paraId="46BEED09" w14:textId="77777777" w:rsidR="00814B16" w:rsidRPr="00D2574C" w:rsidRDefault="00814B16" w:rsidP="00814B16">
                      <w:pPr>
                        <w:rPr>
                          <w:rFonts w:cs="Segoe UI"/>
                          <w:sz w:val="7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3E46B5" w14:textId="77777777" w:rsidR="00814B16" w:rsidRPr="00037A4C" w:rsidRDefault="00814B16" w:rsidP="00814B16"/>
    <w:p w14:paraId="232B6B31" w14:textId="77777777" w:rsidR="00814B16" w:rsidRPr="00037A4C" w:rsidRDefault="00814B16" w:rsidP="00814B16"/>
    <w:p w14:paraId="53BBFDAF" w14:textId="77777777" w:rsidR="00814B16" w:rsidRPr="00037A4C" w:rsidRDefault="00814B16" w:rsidP="00814B16"/>
    <w:p w14:paraId="6DFFF5F8" w14:textId="77777777" w:rsidR="00814B16" w:rsidRPr="00037A4C" w:rsidRDefault="00814B16" w:rsidP="00814B16"/>
    <w:p w14:paraId="0F8C0B4E" w14:textId="77777777" w:rsidR="00814B16" w:rsidRPr="00037A4C" w:rsidRDefault="00814B16" w:rsidP="00814B16"/>
    <w:tbl>
      <w:tblPr>
        <w:tblpPr w:leftFromText="180" w:rightFromText="180" w:vertAnchor="text" w:horzAnchor="margin" w:tblpXSpec="right" w:tblpY="-52"/>
        <w:tblW w:w="7764" w:type="dxa"/>
        <w:tblBorders>
          <w:top w:val="single" w:sz="4" w:space="0" w:color="808080"/>
          <w:bottom w:val="single" w:sz="4" w:space="0" w:color="808080"/>
        </w:tblBorders>
        <w:tblLook w:val="04A0" w:firstRow="1" w:lastRow="0" w:firstColumn="1" w:lastColumn="0" w:noHBand="0" w:noVBand="1"/>
      </w:tblPr>
      <w:tblGrid>
        <w:gridCol w:w="1800"/>
        <w:gridCol w:w="5964"/>
      </w:tblGrid>
      <w:tr w:rsidR="00814B16" w:rsidRPr="00037A4C" w14:paraId="6517AD80" w14:textId="77777777" w:rsidTr="00814B16">
        <w:trPr>
          <w:trHeight w:val="218"/>
        </w:trPr>
        <w:tc>
          <w:tcPr>
            <w:tcW w:w="1800" w:type="dxa"/>
            <w:tcBorders>
              <w:top w:val="single" w:sz="4" w:space="0" w:color="FFFFFF"/>
            </w:tcBorders>
          </w:tcPr>
          <w:p w14:paraId="0A9A6B82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for:</w:t>
            </w:r>
          </w:p>
        </w:tc>
        <w:sdt>
          <w:sdtPr>
            <w:rPr>
              <w:rFonts w:eastAsia="Calibri"/>
            </w:rPr>
            <w:alias w:val="Company"/>
            <w:tag w:val=""/>
            <w:id w:val="-1100256898"/>
            <w:placeholder>
              <w:docPart w:val="1524276AFED14B7E9F92D9BCA5F24E37"/>
            </w:placeholder>
            <w:dataBinding w:prefixMappings="xmlns:ns0='http://schemas.openxmlformats.org/officeDocument/2006/extended-properties' " w:xpath="/ns0:Properties[1]/ns0:Company[1]" w:storeItemID="{6668398D-A668-4E3E-A5EB-62B293D839F1}"/>
            <w:text/>
          </w:sdtPr>
          <w:sdtContent>
            <w:tc>
              <w:tcPr>
                <w:tcW w:w="5964" w:type="dxa"/>
                <w:tcBorders>
                  <w:top w:val="single" w:sz="4" w:space="0" w:color="FFFFFF"/>
                </w:tcBorders>
              </w:tcPr>
              <w:p w14:paraId="611B083B" w14:textId="7950C24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>Augusta</w:t>
                </w:r>
              </w:p>
            </w:tc>
          </w:sdtContent>
        </w:sdt>
      </w:tr>
      <w:tr w:rsidR="00814B16" w:rsidRPr="00037A4C" w14:paraId="569080B7" w14:textId="77777777" w:rsidTr="00814B16">
        <w:trPr>
          <w:trHeight w:val="229"/>
        </w:trPr>
        <w:tc>
          <w:tcPr>
            <w:tcW w:w="1800" w:type="dxa"/>
          </w:tcPr>
          <w:p w14:paraId="5868012F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epared by:</w:t>
            </w:r>
          </w:p>
        </w:tc>
        <w:tc>
          <w:tcPr>
            <w:tcW w:w="5964" w:type="dxa"/>
          </w:tcPr>
          <w:p w14:paraId="29024151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 xml:space="preserve">Fortude </w:t>
            </w:r>
          </w:p>
        </w:tc>
      </w:tr>
      <w:tr w:rsidR="00814B16" w:rsidRPr="00037A4C" w14:paraId="70EA89C9" w14:textId="77777777" w:rsidTr="00814B16">
        <w:trPr>
          <w:trHeight w:val="218"/>
        </w:trPr>
        <w:tc>
          <w:tcPr>
            <w:tcW w:w="1800" w:type="dxa"/>
          </w:tcPr>
          <w:p w14:paraId="00A6C07B" w14:textId="77777777" w:rsidR="00814B16" w:rsidRPr="00037A4C" w:rsidRDefault="00814B16" w:rsidP="00814B16">
            <w:pPr>
              <w:rPr>
                <w:rFonts w:eastAsia="Calibri"/>
              </w:rPr>
            </w:pPr>
            <w:r w:rsidRPr="00037A4C">
              <w:rPr>
                <w:rFonts w:eastAsia="Calibri"/>
              </w:rPr>
              <w:t>Project:</w:t>
            </w:r>
          </w:p>
        </w:tc>
        <w:sdt>
          <w:sdtPr>
            <w:rPr>
              <w:rFonts w:eastAsia="Calibri"/>
            </w:rPr>
            <w:alias w:val="Title"/>
            <w:tag w:val=""/>
            <w:id w:val="1408026775"/>
            <w:placeholder>
              <w:docPart w:val="B8598308A4B44902A5F18285D6BAF3C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tc>
              <w:tcPr>
                <w:tcW w:w="5964" w:type="dxa"/>
              </w:tcPr>
              <w:p w14:paraId="1832D38D" w14:textId="3C02ECFB" w:rsidR="00814B16" w:rsidRPr="00037A4C" w:rsidRDefault="000E7939" w:rsidP="00814B16">
                <w:pPr>
                  <w:rPr>
                    <w:rFonts w:eastAsia="Calibri"/>
                  </w:rPr>
                </w:pPr>
                <w:r>
                  <w:rPr>
                    <w:rFonts w:eastAsia="Calibri"/>
                  </w:rPr>
                  <w:t xml:space="preserve">API To </w:t>
                </w:r>
                <w:r w:rsidR="00B61819">
                  <w:rPr>
                    <w:rFonts w:eastAsia="Calibri"/>
                  </w:rPr>
                  <w:t>get order related details</w:t>
                </w:r>
              </w:p>
            </w:tc>
          </w:sdtContent>
        </w:sdt>
      </w:tr>
      <w:tr w:rsidR="00814B16" w:rsidRPr="00037A4C" w14:paraId="1F335272" w14:textId="77777777" w:rsidTr="00814B16">
        <w:trPr>
          <w:trHeight w:val="217"/>
        </w:trPr>
        <w:tc>
          <w:tcPr>
            <w:tcW w:w="1800" w:type="dxa"/>
            <w:tcBorders>
              <w:bottom w:val="single" w:sz="4" w:space="0" w:color="FFFFFF"/>
            </w:tcBorders>
          </w:tcPr>
          <w:p w14:paraId="70B4C6E3" w14:textId="3EE4C8C0" w:rsidR="00814B16" w:rsidRPr="00037A4C" w:rsidRDefault="00814B16" w:rsidP="00814B16">
            <w:pPr>
              <w:rPr>
                <w:rFonts w:eastAsia="Calibri"/>
              </w:rPr>
            </w:pPr>
          </w:p>
        </w:tc>
        <w:tc>
          <w:tcPr>
            <w:tcW w:w="5964" w:type="dxa"/>
            <w:tcBorders>
              <w:bottom w:val="single" w:sz="4" w:space="0" w:color="FFFFFF"/>
            </w:tcBorders>
          </w:tcPr>
          <w:p w14:paraId="623ED30C" w14:textId="69F64557" w:rsidR="00814B16" w:rsidRPr="00037A4C" w:rsidRDefault="00814B16" w:rsidP="00814B16">
            <w:pPr>
              <w:rPr>
                <w:rFonts w:eastAsia="Calibri"/>
              </w:rPr>
            </w:pPr>
          </w:p>
        </w:tc>
      </w:tr>
    </w:tbl>
    <w:p w14:paraId="0EEEA626" w14:textId="77777777" w:rsidR="00814B16" w:rsidRPr="00037A4C" w:rsidRDefault="00814B16" w:rsidP="00814B16">
      <w:pPr>
        <w:pStyle w:val="TOC1"/>
      </w:pPr>
    </w:p>
    <w:p w14:paraId="7468C543" w14:textId="77777777" w:rsidR="00814B16" w:rsidRPr="00037A4C" w:rsidRDefault="00814B16" w:rsidP="00814B16">
      <w:pPr>
        <w:pStyle w:val="TOC1"/>
      </w:pPr>
    </w:p>
    <w:p w14:paraId="726483CA" w14:textId="77777777" w:rsidR="00814B16" w:rsidRPr="00037A4C" w:rsidRDefault="00814B16" w:rsidP="00814B16">
      <w:pPr>
        <w:pStyle w:val="TOC1"/>
      </w:pPr>
    </w:p>
    <w:p w14:paraId="1520BE51" w14:textId="77777777" w:rsidR="00814B16" w:rsidRPr="00037A4C" w:rsidRDefault="00814B16" w:rsidP="00814B16">
      <w:pPr>
        <w:pStyle w:val="TOC1"/>
      </w:pPr>
    </w:p>
    <w:p w14:paraId="2431EC7D" w14:textId="77777777" w:rsidR="00814B16" w:rsidRPr="00037A4C" w:rsidRDefault="00814B16" w:rsidP="00814B16">
      <w:pPr>
        <w:pStyle w:val="TOC1"/>
      </w:pPr>
    </w:p>
    <w:p w14:paraId="2A4A40B1" w14:textId="0BA1A702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This document has been prepared by Fortude (Pvt) Ltd. and is not to be distributed, copied or reproduced without permission.</w:t>
      </w:r>
    </w:p>
    <w:p w14:paraId="7DA09280" w14:textId="663EA25D" w:rsidR="00814B16" w:rsidRPr="00037A4C" w:rsidRDefault="00814B16" w:rsidP="00814B16">
      <w:pPr>
        <w:rPr>
          <w:rFonts w:eastAsiaTheme="minorHAnsi"/>
        </w:rPr>
      </w:pPr>
      <w:r w:rsidRPr="00037A4C">
        <w:rPr>
          <w:rFonts w:eastAsiaTheme="minorHAnsi"/>
        </w:rPr>
        <w:t>© 20</w:t>
      </w:r>
      <w:r>
        <w:rPr>
          <w:rFonts w:eastAsiaTheme="minorHAnsi"/>
        </w:rPr>
        <w:t>2</w:t>
      </w:r>
      <w:r w:rsidR="00346873">
        <w:rPr>
          <w:rFonts w:eastAsiaTheme="minorHAnsi"/>
        </w:rPr>
        <w:t>3</w:t>
      </w:r>
      <w:r w:rsidRPr="00037A4C">
        <w:rPr>
          <w:rFonts w:eastAsiaTheme="minorHAnsi"/>
        </w:rPr>
        <w:t xml:space="preserve"> Fortude (Pvt) Ltd. All rights reserved. </w:t>
      </w:r>
    </w:p>
    <w:bookmarkEnd w:id="0"/>
    <w:p w14:paraId="14212E4A" w14:textId="7E9B14D7" w:rsidR="00814B16" w:rsidRDefault="00814B16" w:rsidP="001A04E3">
      <w:pPr>
        <w:shd w:val="clear" w:color="auto" w:fill="FFFFFF"/>
        <w:spacing w:before="60" w:after="60" w:line="240" w:lineRule="auto"/>
        <w:jc w:val="left"/>
      </w:pPr>
    </w:p>
    <w:p w14:paraId="259D8141" w14:textId="5B1011C3" w:rsidR="001A04E3" w:rsidRDefault="001A04E3" w:rsidP="00B61819">
      <w:pPr>
        <w:pStyle w:val="Heading1"/>
        <w:numPr>
          <w:ilvl w:val="0"/>
          <w:numId w:val="0"/>
        </w:numPr>
        <w:rPr>
          <w:rFonts w:eastAsiaTheme="minorHAnsi"/>
        </w:rPr>
      </w:pPr>
      <w:r>
        <w:rPr>
          <w:rFonts w:eastAsiaTheme="minorHAnsi"/>
        </w:rPr>
        <w:lastRenderedPageBreak/>
        <w:t>Logic:</w:t>
      </w:r>
    </w:p>
    <w:p w14:paraId="7448FD53" w14:textId="70B98AA0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get order details for ecommerce application</w:t>
      </w:r>
    </w:p>
    <w:p w14:paraId="62CFA6C1" w14:textId="32B6F1FF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customer order lines</w:t>
      </w:r>
    </w:p>
    <w:p w14:paraId="42067E35" w14:textId="7B8C1B2E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ATP</w:t>
      </w:r>
    </w:p>
    <w:p w14:paraId="7ADBADA2" w14:textId="646624C9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customer order</w:t>
      </w:r>
      <w:r>
        <w:rPr>
          <w:rFonts w:eastAsiaTheme="minorHAnsi"/>
        </w:rPr>
        <w:t xml:space="preserve"> header charges</w:t>
      </w:r>
    </w:p>
    <w:p w14:paraId="68C21DB4" w14:textId="247A2468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customer order</w:t>
      </w:r>
      <w:r>
        <w:rPr>
          <w:rFonts w:eastAsiaTheme="minorHAnsi"/>
        </w:rPr>
        <w:t xml:space="preserve"> </w:t>
      </w:r>
      <w:r>
        <w:rPr>
          <w:rFonts w:eastAsiaTheme="minorHAnsi"/>
        </w:rPr>
        <w:t>Line</w:t>
      </w:r>
      <w:r>
        <w:rPr>
          <w:rFonts w:eastAsiaTheme="minorHAnsi"/>
        </w:rPr>
        <w:t xml:space="preserve"> charges</w:t>
      </w:r>
    </w:p>
    <w:p w14:paraId="7500FE4D" w14:textId="6159B62A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customer orders for ecommerce B2B site</w:t>
      </w:r>
    </w:p>
    <w:p w14:paraId="410E1CB0" w14:textId="6237B337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PriceLine</w:t>
      </w:r>
    </w:p>
    <w:p w14:paraId="61FBF817" w14:textId="03EDA86B" w:rsid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on hold orders by credit rep</w:t>
      </w:r>
    </w:p>
    <w:p w14:paraId="1B809718" w14:textId="0F5EB264" w:rsidR="00B61819" w:rsidRPr="00B61819" w:rsidRDefault="00B61819" w:rsidP="00B61819">
      <w:pPr>
        <w:pStyle w:val="ListParagraph"/>
        <w:numPr>
          <w:ilvl w:val="0"/>
          <w:numId w:val="20"/>
        </w:numPr>
        <w:rPr>
          <w:rFonts w:eastAsiaTheme="minorHAnsi"/>
        </w:rPr>
      </w:pPr>
      <w:r>
        <w:rPr>
          <w:rFonts w:eastAsiaTheme="minorHAnsi"/>
        </w:rPr>
        <w:t xml:space="preserve">Create an </w:t>
      </w:r>
      <w:r w:rsidRPr="00B61819">
        <w:rPr>
          <w:rFonts w:eastAsiaTheme="minorHAnsi"/>
        </w:rPr>
        <w:t>extension to list TIP</w:t>
      </w:r>
    </w:p>
    <w:sectPr w:rsidR="00B61819" w:rsidRPr="00B61819" w:rsidSect="00E76451">
      <w:pgSz w:w="12240" w:h="15840" w:code="1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11DF7A" w14:textId="77777777" w:rsidR="00E76451" w:rsidRDefault="00E76451">
      <w:pPr>
        <w:spacing w:after="0" w:line="240" w:lineRule="auto"/>
      </w:pPr>
      <w:r>
        <w:separator/>
      </w:r>
    </w:p>
  </w:endnote>
  <w:endnote w:type="continuationSeparator" w:id="0">
    <w:p w14:paraId="3A6CC3D1" w14:textId="77777777" w:rsidR="00E76451" w:rsidRDefault="00E76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EAEF24" w14:textId="77777777" w:rsidR="00E76451" w:rsidRDefault="00E76451">
      <w:pPr>
        <w:spacing w:after="0" w:line="240" w:lineRule="auto"/>
      </w:pPr>
      <w:r>
        <w:separator/>
      </w:r>
    </w:p>
  </w:footnote>
  <w:footnote w:type="continuationSeparator" w:id="0">
    <w:p w14:paraId="7229BED6" w14:textId="77777777" w:rsidR="00E76451" w:rsidRDefault="00E76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408D8"/>
    <w:multiLevelType w:val="hybridMultilevel"/>
    <w:tmpl w:val="96302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4C1743"/>
    <w:multiLevelType w:val="hybridMultilevel"/>
    <w:tmpl w:val="DBD0476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4001B4"/>
    <w:multiLevelType w:val="hybridMultilevel"/>
    <w:tmpl w:val="2B606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86759"/>
    <w:multiLevelType w:val="hybridMultilevel"/>
    <w:tmpl w:val="FA9CD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D39C5"/>
    <w:multiLevelType w:val="hybridMultilevel"/>
    <w:tmpl w:val="D13C8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007141"/>
    <w:multiLevelType w:val="multilevel"/>
    <w:tmpl w:val="75BACE50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050"/>
        </w:tabs>
        <w:ind w:left="405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 w15:restartNumberingAfterBreak="0">
    <w:nsid w:val="20911765"/>
    <w:multiLevelType w:val="hybridMultilevel"/>
    <w:tmpl w:val="9E46885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1F3D6C"/>
    <w:multiLevelType w:val="hybridMultilevel"/>
    <w:tmpl w:val="2AA66B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286DBE"/>
    <w:multiLevelType w:val="hybridMultilevel"/>
    <w:tmpl w:val="A8462A6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2686EDD"/>
    <w:multiLevelType w:val="hybridMultilevel"/>
    <w:tmpl w:val="C91CD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59744D"/>
    <w:multiLevelType w:val="hybridMultilevel"/>
    <w:tmpl w:val="0AC6AC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8082A"/>
    <w:multiLevelType w:val="multilevel"/>
    <w:tmpl w:val="EDEE6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F2E6180"/>
    <w:multiLevelType w:val="hybridMultilevel"/>
    <w:tmpl w:val="694019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2A2F19"/>
    <w:multiLevelType w:val="hybridMultilevel"/>
    <w:tmpl w:val="55AC00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B85694"/>
    <w:multiLevelType w:val="multilevel"/>
    <w:tmpl w:val="701C7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0B3886"/>
    <w:multiLevelType w:val="hybridMultilevel"/>
    <w:tmpl w:val="46BCFE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9A7AA1"/>
    <w:multiLevelType w:val="hybridMultilevel"/>
    <w:tmpl w:val="8FF4F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1D3E8D"/>
    <w:multiLevelType w:val="hybridMultilevel"/>
    <w:tmpl w:val="B478CDD4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8" w15:restartNumberingAfterBreak="0">
    <w:nsid w:val="7561595C"/>
    <w:multiLevelType w:val="hybridMultilevel"/>
    <w:tmpl w:val="ADAACD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9A5EDA"/>
    <w:multiLevelType w:val="hybridMultilevel"/>
    <w:tmpl w:val="4D4A8C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7048765">
    <w:abstractNumId w:val="5"/>
  </w:num>
  <w:num w:numId="2" w16cid:durableId="1851601855">
    <w:abstractNumId w:val="10"/>
  </w:num>
  <w:num w:numId="3" w16cid:durableId="950279609">
    <w:abstractNumId w:val="17"/>
  </w:num>
  <w:num w:numId="4" w16cid:durableId="456031171">
    <w:abstractNumId w:val="7"/>
  </w:num>
  <w:num w:numId="5" w16cid:durableId="962467860">
    <w:abstractNumId w:val="0"/>
  </w:num>
  <w:num w:numId="6" w16cid:durableId="49116445">
    <w:abstractNumId w:val="13"/>
  </w:num>
  <w:num w:numId="7" w16cid:durableId="128674576">
    <w:abstractNumId w:val="9"/>
  </w:num>
  <w:num w:numId="8" w16cid:durableId="1215580765">
    <w:abstractNumId w:val="15"/>
  </w:num>
  <w:num w:numId="9" w16cid:durableId="76446387">
    <w:abstractNumId w:val="12"/>
  </w:num>
  <w:num w:numId="10" w16cid:durableId="657196646">
    <w:abstractNumId w:val="4"/>
  </w:num>
  <w:num w:numId="11" w16cid:durableId="1333335277">
    <w:abstractNumId w:val="19"/>
  </w:num>
  <w:num w:numId="12" w16cid:durableId="376128936">
    <w:abstractNumId w:val="18"/>
  </w:num>
  <w:num w:numId="13" w16cid:durableId="1667049674">
    <w:abstractNumId w:val="2"/>
  </w:num>
  <w:num w:numId="14" w16cid:durableId="1953316569">
    <w:abstractNumId w:val="16"/>
  </w:num>
  <w:num w:numId="15" w16cid:durableId="1156799431">
    <w:abstractNumId w:val="6"/>
  </w:num>
  <w:num w:numId="16" w16cid:durableId="1776553447">
    <w:abstractNumId w:val="8"/>
  </w:num>
  <w:num w:numId="17" w16cid:durableId="1066412329">
    <w:abstractNumId w:val="14"/>
  </w:num>
  <w:num w:numId="18" w16cid:durableId="1585335746">
    <w:abstractNumId w:val="11"/>
  </w:num>
  <w:num w:numId="19" w16cid:durableId="1278365140">
    <w:abstractNumId w:val="3"/>
  </w:num>
  <w:num w:numId="20" w16cid:durableId="1520656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zE3NjMzsDQzMjRW0lEKTi0uzszPAykwrwUAmazWzSwAAAA="/>
  </w:docVars>
  <w:rsids>
    <w:rsidRoot w:val="00814B16"/>
    <w:rsid w:val="00016306"/>
    <w:rsid w:val="00020AED"/>
    <w:rsid w:val="00021746"/>
    <w:rsid w:val="00044968"/>
    <w:rsid w:val="000511C4"/>
    <w:rsid w:val="00053E7B"/>
    <w:rsid w:val="00055EFE"/>
    <w:rsid w:val="00065676"/>
    <w:rsid w:val="0006597A"/>
    <w:rsid w:val="00086902"/>
    <w:rsid w:val="000D5C94"/>
    <w:rsid w:val="000E5DE5"/>
    <w:rsid w:val="000E64B2"/>
    <w:rsid w:val="000E7939"/>
    <w:rsid w:val="00107194"/>
    <w:rsid w:val="00110492"/>
    <w:rsid w:val="001149D6"/>
    <w:rsid w:val="001150CF"/>
    <w:rsid w:val="001551E0"/>
    <w:rsid w:val="0017275E"/>
    <w:rsid w:val="00182AB4"/>
    <w:rsid w:val="00186C9F"/>
    <w:rsid w:val="00192C86"/>
    <w:rsid w:val="00193553"/>
    <w:rsid w:val="001A04E3"/>
    <w:rsid w:val="001C4206"/>
    <w:rsid w:val="001C638F"/>
    <w:rsid w:val="001D6C59"/>
    <w:rsid w:val="001E2601"/>
    <w:rsid w:val="002002CD"/>
    <w:rsid w:val="00203887"/>
    <w:rsid w:val="002121B5"/>
    <w:rsid w:val="002216C2"/>
    <w:rsid w:val="0022658D"/>
    <w:rsid w:val="002268A2"/>
    <w:rsid w:val="00226D9C"/>
    <w:rsid w:val="002351FD"/>
    <w:rsid w:val="00243BFF"/>
    <w:rsid w:val="00244A93"/>
    <w:rsid w:val="0027225B"/>
    <w:rsid w:val="0028343C"/>
    <w:rsid w:val="002A03B2"/>
    <w:rsid w:val="002A4215"/>
    <w:rsid w:val="002A5DAF"/>
    <w:rsid w:val="002A79F2"/>
    <w:rsid w:val="002B52A8"/>
    <w:rsid w:val="002B55E1"/>
    <w:rsid w:val="002B5745"/>
    <w:rsid w:val="002E0A79"/>
    <w:rsid w:val="002E0F86"/>
    <w:rsid w:val="002F75AA"/>
    <w:rsid w:val="00315B1E"/>
    <w:rsid w:val="00336444"/>
    <w:rsid w:val="00346873"/>
    <w:rsid w:val="0035382A"/>
    <w:rsid w:val="00360CFC"/>
    <w:rsid w:val="00361F55"/>
    <w:rsid w:val="003656B1"/>
    <w:rsid w:val="00374A0D"/>
    <w:rsid w:val="00374E17"/>
    <w:rsid w:val="0037738F"/>
    <w:rsid w:val="00380AD9"/>
    <w:rsid w:val="0039753E"/>
    <w:rsid w:val="003A1D2B"/>
    <w:rsid w:val="003A534B"/>
    <w:rsid w:val="003B0C64"/>
    <w:rsid w:val="003B5953"/>
    <w:rsid w:val="003C6D42"/>
    <w:rsid w:val="003D4B50"/>
    <w:rsid w:val="003D632E"/>
    <w:rsid w:val="003E5185"/>
    <w:rsid w:val="003E6127"/>
    <w:rsid w:val="003F0CE7"/>
    <w:rsid w:val="003F12AD"/>
    <w:rsid w:val="0043326A"/>
    <w:rsid w:val="004403D7"/>
    <w:rsid w:val="00441D93"/>
    <w:rsid w:val="00442A2A"/>
    <w:rsid w:val="004531C3"/>
    <w:rsid w:val="004A2144"/>
    <w:rsid w:val="004C1942"/>
    <w:rsid w:val="004C3BAF"/>
    <w:rsid w:val="005135A2"/>
    <w:rsid w:val="005211F2"/>
    <w:rsid w:val="00525949"/>
    <w:rsid w:val="00527DA9"/>
    <w:rsid w:val="00533705"/>
    <w:rsid w:val="005346ED"/>
    <w:rsid w:val="005457E5"/>
    <w:rsid w:val="00546918"/>
    <w:rsid w:val="00552176"/>
    <w:rsid w:val="00564CFB"/>
    <w:rsid w:val="00592BF7"/>
    <w:rsid w:val="00592F6C"/>
    <w:rsid w:val="005A6725"/>
    <w:rsid w:val="005B2C57"/>
    <w:rsid w:val="005B4F26"/>
    <w:rsid w:val="005C271D"/>
    <w:rsid w:val="005C2901"/>
    <w:rsid w:val="005D13FB"/>
    <w:rsid w:val="005D4471"/>
    <w:rsid w:val="005E35C4"/>
    <w:rsid w:val="005E6575"/>
    <w:rsid w:val="005F6358"/>
    <w:rsid w:val="006108F7"/>
    <w:rsid w:val="00614F79"/>
    <w:rsid w:val="00627E93"/>
    <w:rsid w:val="006509F7"/>
    <w:rsid w:val="00671F81"/>
    <w:rsid w:val="006733B1"/>
    <w:rsid w:val="00674789"/>
    <w:rsid w:val="006B3BB7"/>
    <w:rsid w:val="006B3BB8"/>
    <w:rsid w:val="006B5292"/>
    <w:rsid w:val="006C52E6"/>
    <w:rsid w:val="006E049A"/>
    <w:rsid w:val="006F5255"/>
    <w:rsid w:val="006F622B"/>
    <w:rsid w:val="007033E9"/>
    <w:rsid w:val="007247E3"/>
    <w:rsid w:val="00750246"/>
    <w:rsid w:val="00782A00"/>
    <w:rsid w:val="00783C69"/>
    <w:rsid w:val="00784E42"/>
    <w:rsid w:val="0079702D"/>
    <w:rsid w:val="007A5133"/>
    <w:rsid w:val="007B51AD"/>
    <w:rsid w:val="007D4529"/>
    <w:rsid w:val="007D6FCA"/>
    <w:rsid w:val="007D77D3"/>
    <w:rsid w:val="007F6F99"/>
    <w:rsid w:val="00814B16"/>
    <w:rsid w:val="008161B0"/>
    <w:rsid w:val="008206F7"/>
    <w:rsid w:val="00830F73"/>
    <w:rsid w:val="008704A0"/>
    <w:rsid w:val="008734D7"/>
    <w:rsid w:val="008762F4"/>
    <w:rsid w:val="008769C1"/>
    <w:rsid w:val="00883B22"/>
    <w:rsid w:val="00896E81"/>
    <w:rsid w:val="008C1D6E"/>
    <w:rsid w:val="008C241A"/>
    <w:rsid w:val="008C3C64"/>
    <w:rsid w:val="008D2C93"/>
    <w:rsid w:val="008D7151"/>
    <w:rsid w:val="008E49C6"/>
    <w:rsid w:val="008E4DC3"/>
    <w:rsid w:val="008E5E06"/>
    <w:rsid w:val="008F0D17"/>
    <w:rsid w:val="008F7445"/>
    <w:rsid w:val="008F75A8"/>
    <w:rsid w:val="008F77A2"/>
    <w:rsid w:val="00912DB0"/>
    <w:rsid w:val="00915B44"/>
    <w:rsid w:val="00923097"/>
    <w:rsid w:val="009250A8"/>
    <w:rsid w:val="009272DD"/>
    <w:rsid w:val="00971ACE"/>
    <w:rsid w:val="009721F0"/>
    <w:rsid w:val="00973E3A"/>
    <w:rsid w:val="00984B61"/>
    <w:rsid w:val="009A069E"/>
    <w:rsid w:val="009A23C9"/>
    <w:rsid w:val="009C471A"/>
    <w:rsid w:val="009E2868"/>
    <w:rsid w:val="009E6E51"/>
    <w:rsid w:val="009F0C9C"/>
    <w:rsid w:val="00A1272B"/>
    <w:rsid w:val="00A1485C"/>
    <w:rsid w:val="00A151D6"/>
    <w:rsid w:val="00A209F4"/>
    <w:rsid w:val="00A2797C"/>
    <w:rsid w:val="00A43390"/>
    <w:rsid w:val="00A46925"/>
    <w:rsid w:val="00A64297"/>
    <w:rsid w:val="00A648E6"/>
    <w:rsid w:val="00A677C8"/>
    <w:rsid w:val="00A70632"/>
    <w:rsid w:val="00A91DB1"/>
    <w:rsid w:val="00A96EC0"/>
    <w:rsid w:val="00AA3FC5"/>
    <w:rsid w:val="00AC14CE"/>
    <w:rsid w:val="00AC71E1"/>
    <w:rsid w:val="00AD6207"/>
    <w:rsid w:val="00B0003B"/>
    <w:rsid w:val="00B034EE"/>
    <w:rsid w:val="00B10B18"/>
    <w:rsid w:val="00B16B3D"/>
    <w:rsid w:val="00B23B67"/>
    <w:rsid w:val="00B36006"/>
    <w:rsid w:val="00B5663C"/>
    <w:rsid w:val="00B61819"/>
    <w:rsid w:val="00B97E49"/>
    <w:rsid w:val="00BA0C56"/>
    <w:rsid w:val="00BB3243"/>
    <w:rsid w:val="00BC6CB7"/>
    <w:rsid w:val="00C14C73"/>
    <w:rsid w:val="00C16732"/>
    <w:rsid w:val="00C37ABE"/>
    <w:rsid w:val="00C530AD"/>
    <w:rsid w:val="00C56D21"/>
    <w:rsid w:val="00C57E5C"/>
    <w:rsid w:val="00C57F7F"/>
    <w:rsid w:val="00C625A2"/>
    <w:rsid w:val="00C67CCA"/>
    <w:rsid w:val="00C761DF"/>
    <w:rsid w:val="00CA6205"/>
    <w:rsid w:val="00CB22B7"/>
    <w:rsid w:val="00CD5255"/>
    <w:rsid w:val="00CD6BBC"/>
    <w:rsid w:val="00CD7E21"/>
    <w:rsid w:val="00CE7828"/>
    <w:rsid w:val="00D03505"/>
    <w:rsid w:val="00D05194"/>
    <w:rsid w:val="00D05C14"/>
    <w:rsid w:val="00D16E08"/>
    <w:rsid w:val="00D20DC1"/>
    <w:rsid w:val="00D413BD"/>
    <w:rsid w:val="00D47E12"/>
    <w:rsid w:val="00D60A78"/>
    <w:rsid w:val="00D613C6"/>
    <w:rsid w:val="00D62A34"/>
    <w:rsid w:val="00D74FFB"/>
    <w:rsid w:val="00D75799"/>
    <w:rsid w:val="00D939A0"/>
    <w:rsid w:val="00D93D69"/>
    <w:rsid w:val="00DA312E"/>
    <w:rsid w:val="00DA741F"/>
    <w:rsid w:val="00DC1223"/>
    <w:rsid w:val="00DC15FF"/>
    <w:rsid w:val="00DC798F"/>
    <w:rsid w:val="00DD2D40"/>
    <w:rsid w:val="00DD3A8E"/>
    <w:rsid w:val="00E02960"/>
    <w:rsid w:val="00E11E96"/>
    <w:rsid w:val="00E12DB1"/>
    <w:rsid w:val="00E13906"/>
    <w:rsid w:val="00E5281B"/>
    <w:rsid w:val="00E56085"/>
    <w:rsid w:val="00E66219"/>
    <w:rsid w:val="00E76451"/>
    <w:rsid w:val="00EA3A71"/>
    <w:rsid w:val="00EB206E"/>
    <w:rsid w:val="00ED2988"/>
    <w:rsid w:val="00EE41D2"/>
    <w:rsid w:val="00EE488A"/>
    <w:rsid w:val="00EF1120"/>
    <w:rsid w:val="00EF6CCA"/>
    <w:rsid w:val="00F21216"/>
    <w:rsid w:val="00F22955"/>
    <w:rsid w:val="00F24050"/>
    <w:rsid w:val="00F250C9"/>
    <w:rsid w:val="00F668FD"/>
    <w:rsid w:val="00F84D2D"/>
    <w:rsid w:val="00F907C1"/>
    <w:rsid w:val="00F9173D"/>
    <w:rsid w:val="00FA3C69"/>
    <w:rsid w:val="00FB30E8"/>
    <w:rsid w:val="00FB4E72"/>
    <w:rsid w:val="00FD57F1"/>
    <w:rsid w:val="00FE5472"/>
    <w:rsid w:val="00FE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94F46"/>
  <w15:docId w15:val="{780F355F-8D1F-4DEE-981C-0F1830A329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88A"/>
    <w:pPr>
      <w:spacing w:after="120" w:line="360" w:lineRule="auto"/>
      <w:jc w:val="both"/>
    </w:pPr>
    <w:rPr>
      <w:rFonts w:ascii="Segoe UI" w:eastAsia="Times New Roman" w:hAnsi="Segoe UI" w:cs="Arial"/>
      <w:bCs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qFormat/>
    <w:rsid w:val="00814B16"/>
    <w:pPr>
      <w:keepNext/>
      <w:numPr>
        <w:numId w:val="1"/>
      </w:numPr>
      <w:spacing w:before="240" w:after="60"/>
      <w:outlineLvl w:val="0"/>
    </w:pPr>
    <w:rPr>
      <w:rFonts w:ascii="Segoe UI Light" w:hAnsi="Segoe UI Light"/>
      <w:b/>
      <w:color w:val="10426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814B16"/>
    <w:pPr>
      <w:keepNext/>
      <w:numPr>
        <w:ilvl w:val="1"/>
        <w:numId w:val="1"/>
      </w:numPr>
      <w:spacing w:before="240" w:after="60"/>
      <w:outlineLvl w:val="1"/>
    </w:pPr>
    <w:rPr>
      <w:rFonts w:ascii="Segoe UI Light" w:hAnsi="Segoe UI Light"/>
      <w:b/>
      <w:color w:val="102442"/>
      <w:sz w:val="28"/>
    </w:rPr>
  </w:style>
  <w:style w:type="paragraph" w:styleId="Heading3">
    <w:name w:val="heading 3"/>
    <w:basedOn w:val="Normal"/>
    <w:next w:val="Normal"/>
    <w:link w:val="Heading3Char"/>
    <w:qFormat/>
    <w:rsid w:val="00814B16"/>
    <w:pPr>
      <w:keepNext/>
      <w:numPr>
        <w:ilvl w:val="2"/>
        <w:numId w:val="1"/>
      </w:numPr>
      <w:tabs>
        <w:tab w:val="clear" w:pos="4050"/>
      </w:tabs>
      <w:spacing w:before="240" w:after="60"/>
      <w:ind w:left="709"/>
      <w:outlineLvl w:val="2"/>
    </w:pPr>
    <w:rPr>
      <w:rFonts w:ascii="Calibri Light" w:hAnsi="Calibri Light"/>
      <w:b/>
      <w:color w:val="15557D"/>
      <w:sz w:val="24"/>
    </w:rPr>
  </w:style>
  <w:style w:type="paragraph" w:styleId="Heading4">
    <w:name w:val="heading 4"/>
    <w:basedOn w:val="Normal"/>
    <w:next w:val="Normal"/>
    <w:link w:val="Heading4Char"/>
    <w:qFormat/>
    <w:rsid w:val="00814B16"/>
    <w:pPr>
      <w:keepNext/>
      <w:numPr>
        <w:ilvl w:val="3"/>
        <w:numId w:val="1"/>
      </w:numPr>
      <w:spacing w:before="240" w:after="60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qFormat/>
    <w:rsid w:val="00814B16"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814B16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link w:val="Heading7Char"/>
    <w:qFormat/>
    <w:rsid w:val="00814B16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814B16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link w:val="Heading9Char"/>
    <w:qFormat/>
    <w:rsid w:val="00814B16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14B16"/>
    <w:rPr>
      <w:rFonts w:ascii="Segoe UI Light" w:eastAsia="Times New Roman" w:hAnsi="Segoe UI Light" w:cs="Arial"/>
      <w:b/>
      <w:bCs/>
      <w:color w:val="104260"/>
      <w:kern w:val="28"/>
      <w:sz w:val="32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rsid w:val="00814B16"/>
    <w:rPr>
      <w:rFonts w:ascii="Segoe UI Light" w:eastAsia="Times New Roman" w:hAnsi="Segoe UI Light" w:cs="Arial"/>
      <w:b/>
      <w:bCs/>
      <w:color w:val="102442"/>
      <w:sz w:val="28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814B16"/>
    <w:rPr>
      <w:rFonts w:ascii="Calibri Light" w:eastAsia="Times New Roman" w:hAnsi="Calibri Light" w:cs="Arial"/>
      <w:b/>
      <w:bCs/>
      <w:color w:val="15557D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rsid w:val="00814B16"/>
    <w:rPr>
      <w:rFonts w:ascii="Segoe UI" w:eastAsia="Times New Roman" w:hAnsi="Segoe UI" w:cs="Arial"/>
      <w:b/>
      <w:bCs/>
      <w:sz w:val="20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7Char">
    <w:name w:val="Heading 7 Char"/>
    <w:basedOn w:val="DefaultParagraphFont"/>
    <w:link w:val="Heading7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814B16"/>
    <w:rPr>
      <w:rFonts w:ascii="Segoe UI" w:eastAsia="Times New Roman" w:hAnsi="Segoe UI" w:cs="Arial"/>
      <w:bCs/>
      <w:i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rsid w:val="00814B16"/>
    <w:rPr>
      <w:rFonts w:ascii="Segoe UI" w:eastAsia="Times New Roman" w:hAnsi="Segoe UI" w:cs="Arial"/>
      <w:b/>
      <w:bCs/>
      <w:i/>
      <w:sz w:val="18"/>
      <w:szCs w:val="20"/>
      <w:lang w:val="en-US"/>
    </w:rPr>
  </w:style>
  <w:style w:type="paragraph" w:styleId="Footer">
    <w:name w:val="footer"/>
    <w:basedOn w:val="Normal"/>
    <w:link w:val="FooterChar"/>
    <w:uiPriority w:val="99"/>
    <w:rsid w:val="00814B1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table" w:customStyle="1" w:styleId="TableGrid2">
    <w:name w:val="Table Grid2"/>
    <w:basedOn w:val="TableNormal"/>
    <w:next w:val="TableGrid"/>
    <w:uiPriority w:val="39"/>
    <w:rsid w:val="00814B16"/>
    <w:pPr>
      <w:widowControl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14B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14B1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814B16"/>
    <w:rPr>
      <w:rFonts w:ascii="Segoe UI" w:eastAsia="Times New Roman" w:hAnsi="Segoe UI" w:cs="Arial"/>
      <w:bCs/>
      <w:sz w:val="20"/>
      <w:szCs w:val="20"/>
      <w:lang w:val="en-US"/>
    </w:rPr>
  </w:style>
  <w:style w:type="paragraph" w:styleId="TOC1">
    <w:name w:val="toc 1"/>
    <w:basedOn w:val="Normal"/>
    <w:next w:val="Normal"/>
    <w:autoRedefine/>
    <w:uiPriority w:val="39"/>
    <w:rsid w:val="00814B16"/>
    <w:pPr>
      <w:tabs>
        <w:tab w:val="left" w:pos="426"/>
        <w:tab w:val="right" w:leader="dot" w:pos="8630"/>
      </w:tabs>
      <w:spacing w:before="120"/>
    </w:pPr>
    <w:rPr>
      <w:b/>
      <w:caps/>
    </w:rPr>
  </w:style>
  <w:style w:type="character" w:styleId="Hyperlink">
    <w:name w:val="Hyperlink"/>
    <w:basedOn w:val="DefaultParagraphFont"/>
    <w:uiPriority w:val="99"/>
    <w:rsid w:val="00814B16"/>
    <w:rPr>
      <w:rFonts w:ascii="Arial" w:hAnsi="Arial"/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814B16"/>
    <w:pPr>
      <w:ind w:left="220"/>
    </w:pPr>
    <w:rPr>
      <w:bCs w:val="0"/>
      <w:smallCaps/>
    </w:rPr>
  </w:style>
  <w:style w:type="paragraph" w:styleId="TOC3">
    <w:name w:val="toc 3"/>
    <w:basedOn w:val="Normal"/>
    <w:next w:val="Normal"/>
    <w:autoRedefine/>
    <w:uiPriority w:val="39"/>
    <w:rsid w:val="00814B16"/>
    <w:pPr>
      <w:ind w:left="440"/>
    </w:pPr>
    <w:rPr>
      <w:bCs w:val="0"/>
      <w:i/>
      <w:iCs/>
    </w:rPr>
  </w:style>
  <w:style w:type="character" w:styleId="PlaceholderText">
    <w:name w:val="Placeholder Text"/>
    <w:basedOn w:val="DefaultParagraphFont"/>
    <w:uiPriority w:val="99"/>
    <w:semiHidden/>
    <w:rsid w:val="00814B16"/>
    <w:rPr>
      <w:color w:val="808080"/>
    </w:rPr>
  </w:style>
  <w:style w:type="paragraph" w:styleId="TOC4">
    <w:name w:val="toc 4"/>
    <w:basedOn w:val="Normal"/>
    <w:next w:val="Normal"/>
    <w:autoRedefine/>
    <w:uiPriority w:val="39"/>
    <w:unhideWhenUsed/>
    <w:rsid w:val="00814B16"/>
    <w:pPr>
      <w:ind w:left="660"/>
      <w:jc w:val="right"/>
    </w:pPr>
    <w:rPr>
      <w:rFonts w:asciiTheme="minorHAnsi" w:hAnsiTheme="minorHAnsi" w:cs="Segoe UI"/>
      <w:bCs w:val="0"/>
      <w:color w:val="002060"/>
      <w:sz w:val="4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814B16"/>
    <w:pPr>
      <w:spacing w:after="0"/>
    </w:pPr>
  </w:style>
  <w:style w:type="table" w:styleId="TableGrid">
    <w:name w:val="Table Grid"/>
    <w:basedOn w:val="TableNormal"/>
    <w:uiPriority w:val="39"/>
    <w:rsid w:val="00814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4B16"/>
    <w:pPr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814B16"/>
    <w:rPr>
      <w:b/>
      <w:bCs/>
    </w:rPr>
  </w:style>
  <w:style w:type="paragraph" w:styleId="ListParagraph">
    <w:name w:val="List Paragraph"/>
    <w:basedOn w:val="Normal"/>
    <w:uiPriority w:val="34"/>
    <w:qFormat/>
    <w:rsid w:val="00814B16"/>
    <w:pPr>
      <w:ind w:left="720"/>
      <w:contextualSpacing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6E81"/>
    <w:rPr>
      <w:b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6E81"/>
    <w:rPr>
      <w:rFonts w:ascii="Segoe UI" w:eastAsia="Times New Roman" w:hAnsi="Segoe UI" w:cs="Arial"/>
      <w:b/>
      <w:bCs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04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hAnsi="Courier New" w:cs="Courier New"/>
      <w:bCs w:val="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049A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F84D2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721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21F0"/>
    <w:rPr>
      <w:rFonts w:ascii="Segoe UI" w:eastAsia="Times New Roman" w:hAnsi="Segoe UI" w:cs="Arial"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86C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3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4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5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5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0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1524276AFED14B7E9F92D9BCA5F24E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CF2FD0-280F-4678-BC76-B7AC8EC1E00D}"/>
      </w:docPartPr>
      <w:docPartBody>
        <w:p w:rsidR="005D3C6A" w:rsidRDefault="005D3C6A" w:rsidP="005D3C6A">
          <w:pPr>
            <w:pStyle w:val="1524276AFED14B7E9F92D9BCA5F24E37"/>
          </w:pPr>
          <w:r w:rsidRPr="00004DA2">
            <w:rPr>
              <w:rStyle w:val="PlaceholderText"/>
            </w:rPr>
            <w:t>[Company]</w:t>
          </w:r>
        </w:p>
      </w:docPartBody>
    </w:docPart>
    <w:docPart>
      <w:docPartPr>
        <w:name w:val="B8598308A4B44902A5F18285D6BAF3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2A896-3131-4C11-9FBB-18FA4BD565E9}"/>
      </w:docPartPr>
      <w:docPartBody>
        <w:p w:rsidR="005D3C6A" w:rsidRDefault="005D3C6A" w:rsidP="005D3C6A">
          <w:pPr>
            <w:pStyle w:val="B8598308A4B44902A5F18285D6BAF3C5"/>
          </w:pPr>
          <w:r w:rsidRPr="00004DA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C6A"/>
    <w:rsid w:val="00077608"/>
    <w:rsid w:val="00100844"/>
    <w:rsid w:val="00103231"/>
    <w:rsid w:val="00181BDB"/>
    <w:rsid w:val="001B1D16"/>
    <w:rsid w:val="001C0CB0"/>
    <w:rsid w:val="001C1C9E"/>
    <w:rsid w:val="001D29B5"/>
    <w:rsid w:val="001D49AF"/>
    <w:rsid w:val="0022341E"/>
    <w:rsid w:val="00241D7B"/>
    <w:rsid w:val="0024495D"/>
    <w:rsid w:val="0026439C"/>
    <w:rsid w:val="00395147"/>
    <w:rsid w:val="003B1560"/>
    <w:rsid w:val="005023A9"/>
    <w:rsid w:val="005D3C6A"/>
    <w:rsid w:val="006B2CE0"/>
    <w:rsid w:val="006C6410"/>
    <w:rsid w:val="00782295"/>
    <w:rsid w:val="007F7A7C"/>
    <w:rsid w:val="00A521A9"/>
    <w:rsid w:val="00AB1F3A"/>
    <w:rsid w:val="00B101BD"/>
    <w:rsid w:val="00B27C75"/>
    <w:rsid w:val="00B6056C"/>
    <w:rsid w:val="00D53899"/>
    <w:rsid w:val="00D602BB"/>
    <w:rsid w:val="00DD6CC8"/>
    <w:rsid w:val="00E339EF"/>
    <w:rsid w:val="00E67ADC"/>
    <w:rsid w:val="00EA6577"/>
    <w:rsid w:val="00EB62A6"/>
    <w:rsid w:val="00EF1E95"/>
    <w:rsid w:val="00F76136"/>
    <w:rsid w:val="00F91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C6A"/>
    <w:rPr>
      <w:color w:val="808080"/>
    </w:rPr>
  </w:style>
  <w:style w:type="paragraph" w:customStyle="1" w:styleId="1524276AFED14B7E9F92D9BCA5F24E37">
    <w:name w:val="1524276AFED14B7E9F92D9BCA5F24E37"/>
    <w:rsid w:val="005D3C6A"/>
  </w:style>
  <w:style w:type="paragraph" w:customStyle="1" w:styleId="B8598308A4B44902A5F18285D6BAF3C5">
    <w:name w:val="B8598308A4B44902A5F18285D6BAF3C5"/>
    <w:rsid w:val="005D3C6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92BF640-3E80-4651-BF18-2B61DF0110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I To Add, Upd, Del, Lst and Get Customer Data</vt:lpstr>
    </vt:vector>
  </TitlesOfParts>
  <Company>Augusta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To get order related details</dc:title>
  <dc:subject/>
  <dc:creator>Denver Barthelot</dc:creator>
  <cp:keywords/>
  <dc:description/>
  <cp:lastModifiedBy>Abhishek Agrawal</cp:lastModifiedBy>
  <cp:revision>186</cp:revision>
  <dcterms:created xsi:type="dcterms:W3CDTF">2023-04-15T10:53:00Z</dcterms:created>
  <dcterms:modified xsi:type="dcterms:W3CDTF">2024-04-12T06:27:00Z</dcterms:modified>
  <cp:category>Business Requirement Specification</cp:category>
</cp:coreProperties>
</file>